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C65C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4390745" w:rsidR="007B4A91" w:rsidRDefault="00180B65">
      <w:pPr>
        <w:rPr>
          <w:sz w:val="28"/>
          <w:szCs w:val="28"/>
        </w:rPr>
      </w:pPr>
      <w:r>
        <w:rPr>
          <w:sz w:val="28"/>
          <w:szCs w:val="28"/>
        </w:rPr>
        <w:t xml:space="preserve">Unicorn </w:t>
      </w:r>
      <w:r w:rsidR="00383DE3">
        <w:rPr>
          <w:sz w:val="28"/>
          <w:szCs w:val="28"/>
        </w:rPr>
        <w:t>Explorer</w:t>
      </w:r>
    </w:p>
    <w:p w14:paraId="34A9E19B" w14:textId="77777777" w:rsidR="007B4A91" w:rsidRDefault="004C65C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C2C2520" w:rsidR="007B4A91" w:rsidRDefault="00180B65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as many points as the unicorn can get.</w:t>
      </w:r>
    </w:p>
    <w:p w14:paraId="661A1CE6" w14:textId="1FCA6656" w:rsidR="00180B65" w:rsidRDefault="00180B65" w:rsidP="00180B65">
      <w:pPr>
        <w:ind w:left="720"/>
        <w:rPr>
          <w:sz w:val="28"/>
          <w:szCs w:val="28"/>
        </w:rPr>
      </w:pPr>
      <w:r>
        <w:rPr>
          <w:sz w:val="28"/>
          <w:szCs w:val="28"/>
        </w:rPr>
        <w:t>To not hit any obstacles.</w:t>
      </w:r>
    </w:p>
    <w:p w14:paraId="3D632C61" w14:textId="77777777" w:rsidR="007B4A91" w:rsidRDefault="004C65C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EC1C4BF" w:rsidR="007B4A91" w:rsidRDefault="00180B6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Unicorn is in “Candy Land” and it wants to explore the land but there are obstacles </w:t>
      </w:r>
      <w:r w:rsidR="00E65D82">
        <w:rPr>
          <w:sz w:val="28"/>
          <w:szCs w:val="28"/>
        </w:rPr>
        <w:t>i</w:t>
      </w:r>
      <w:r>
        <w:rPr>
          <w:sz w:val="28"/>
          <w:szCs w:val="28"/>
        </w:rPr>
        <w:t>n the way and the unicorn needs help jumping over the obstacles.</w:t>
      </w:r>
    </w:p>
    <w:p w14:paraId="6102F988" w14:textId="77777777" w:rsidR="007B4A91" w:rsidRDefault="004C65C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C65C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C65C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8485D6D" w:rsidR="007B4A91" w:rsidRDefault="00180B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c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DAE8421" w:rsidR="007B4A91" w:rsidRDefault="00180B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Unicorn can jump over the obstacles every time we press the space button on out keyboard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6316F6B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46DBAB9" w:rsidR="007B4A91" w:rsidRDefault="00E65D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sonous 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B0C4B2D" w:rsidR="007B4A91" w:rsidRDefault="00E65D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hurt the unicor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ACD864" w:rsidR="007B4A91" w:rsidRDefault="00E65D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0C5AA" w14:textId="77777777" w:rsidR="007B4A91" w:rsidRDefault="00E65D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lock the way of the unicorn</w:t>
            </w:r>
          </w:p>
          <w:p w14:paraId="5F6519AF" w14:textId="0111C2CB" w:rsidR="00E65D82" w:rsidRDefault="00E65D8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C65C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C65C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C65C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C65C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D2CF12A" w14:textId="4682AD07" w:rsidR="009A00FC" w:rsidRPr="009A00FC" w:rsidRDefault="009A00FC">
      <w:pPr>
        <w:rPr>
          <w:sz w:val="20"/>
          <w:szCs w:val="20"/>
        </w:rPr>
      </w:pPr>
      <w:r w:rsidRPr="009A00FC">
        <w:rPr>
          <w:sz w:val="20"/>
          <w:szCs w:val="20"/>
        </w:rPr>
        <w:t xml:space="preserve">I can make it </w:t>
      </w:r>
      <w:r>
        <w:rPr>
          <w:sz w:val="20"/>
          <w:szCs w:val="20"/>
        </w:rPr>
        <w:t xml:space="preserve">engaging by putting a fun background and making the </w:t>
      </w:r>
      <w:proofErr w:type="spellStart"/>
      <w:r>
        <w:rPr>
          <w:sz w:val="20"/>
          <w:szCs w:val="20"/>
        </w:rPr>
        <w:t>charectars</w:t>
      </w:r>
      <w:proofErr w:type="spellEnd"/>
      <w:r>
        <w:rPr>
          <w:sz w:val="20"/>
          <w:szCs w:val="20"/>
        </w:rPr>
        <w:t xml:space="preserve"> look more fun and attractive.</w:t>
      </w:r>
    </w:p>
    <w:p w14:paraId="7C9E10E8" w14:textId="157BF323" w:rsidR="007B4A91" w:rsidRDefault="004C65CB" w:rsidP="00E65D82"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</w:p>
    <w:p w14:paraId="4F2B3A2A" w14:textId="77777777" w:rsidR="00E65D82" w:rsidRDefault="00E65D82" w:rsidP="00E65D82"/>
    <w:p w14:paraId="48633CCB" w14:textId="77777777" w:rsidR="00E65D82" w:rsidRDefault="00E65D82" w:rsidP="00E65D82"/>
    <w:p w14:paraId="222001ED" w14:textId="77777777" w:rsidR="00E65D82" w:rsidRDefault="00E65D82" w:rsidP="00E65D82"/>
    <w:p w14:paraId="40F6B432" w14:textId="77777777" w:rsidR="00E65D82" w:rsidRDefault="00E65D82" w:rsidP="00E65D82"/>
    <w:p w14:paraId="0806300B" w14:textId="6541ECF9" w:rsidR="00E65D82" w:rsidRDefault="00383DE3" w:rsidP="00E65D82">
      <w:r>
        <w:rPr>
          <w:noProof/>
          <w:sz w:val="28"/>
          <w:szCs w:val="28"/>
          <w:lang w:val="en-CA" w:eastAsia="en-CA"/>
        </w:rPr>
        <w:drawing>
          <wp:inline distT="0" distB="0" distL="0" distR="0" wp14:anchorId="4D3495E1" wp14:editId="7AC4CA32">
            <wp:extent cx="1237499" cy="8382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icorn-removebg-preview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274" cy="85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0FC">
        <w:rPr>
          <w:noProof/>
          <w:lang w:val="en-CA" w:eastAsia="en-CA"/>
        </w:rPr>
        <w:drawing>
          <wp:inline distT="0" distB="0" distL="0" distR="0" wp14:anchorId="7F87BBB2" wp14:editId="1538A3A9">
            <wp:extent cx="1276350" cy="1009650"/>
            <wp:effectExtent l="0" t="0" r="0" b="0"/>
            <wp:docPr id="3" name="Picture 3" descr="Free Bushes Cliparts, Download Free Clip Art, Free Clip Art on Clipart 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Free Bushes Cliparts, Download Free Clip Art, Free Clip Art on Clipart  Library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00FC" w:rsidRPr="009A00FC">
        <w:t xml:space="preserve"> </w:t>
      </w:r>
      <w:r w:rsidR="009A00FC">
        <w:rPr>
          <w:noProof/>
          <w:lang w:val="en-CA" w:eastAsia="en-CA"/>
        </w:rPr>
        <w:t xml:space="preserve">                      </w:t>
      </w:r>
      <w:r w:rsidR="009A00FC">
        <w:rPr>
          <w:noProof/>
          <w:lang w:val="en-CA" w:eastAsia="en-CA"/>
        </w:rPr>
        <w:drawing>
          <wp:inline distT="0" distB="0" distL="0" distR="0" wp14:anchorId="4D2322F0" wp14:editId="2095D154">
            <wp:extent cx="1143000" cy="816429"/>
            <wp:effectExtent l="0" t="0" r="0" b="3175"/>
            <wp:docPr id="4" name="Picture 4" descr="Rock - Clipart - Stone Clip Art Free - Free Transparent PNG Clipart Images 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 descr="Rock - Clipart - Stone Clip Art Free - Free Transparent PNG Clipart Images  Downloa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7158" cy="81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65D82">
        <w:rPr>
          <w:noProof/>
          <w:lang w:val="en-CA" w:eastAsia="en-CA"/>
        </w:rPr>
        <w:drawing>
          <wp:inline distT="0" distB="0" distL="0" distR="0" wp14:anchorId="7BBA7CB8" wp14:editId="305536BE">
            <wp:extent cx="6527800" cy="4314340"/>
            <wp:effectExtent l="0" t="0" r="6350" b="0"/>
            <wp:docPr id="1" name="Picture 1" descr="Fantasy Sweet World Illustration Candyland Scene Stock Vector (Royalty  Free) 5280220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Fantasy Sweet World Illustration Candyland Scene Stock Vector (Royalty  Free) 52802200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1583" cy="4323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C4275" w14:textId="77777777" w:rsidR="009A00FC" w:rsidRDefault="009A00FC" w:rsidP="00E65D82"/>
    <w:p w14:paraId="55DE4C28" w14:textId="54CB745B" w:rsidR="009A00FC" w:rsidRDefault="009A00FC" w:rsidP="00E65D82">
      <w:r>
        <w:t>NOTE: For some reason I can’t put the images on the background in this word document so that’s why I put them on top. Also, these aren’t the exact images I am going to use because I have to edit my images that I will use but this is what I’m planning to make it like. (I MIGHT use these images if they look nice and I am using this background until further notice)</w:t>
      </w:r>
    </w:p>
    <w:p w14:paraId="50EB3158" w14:textId="77777777" w:rsidR="009A00FC" w:rsidRDefault="009A00FC" w:rsidP="00E65D82"/>
    <w:p w14:paraId="1C3BB342" w14:textId="77777777" w:rsidR="009A00FC" w:rsidRDefault="009A00FC" w:rsidP="00E65D82"/>
    <w:p w14:paraId="06A5D1C6" w14:textId="56EADA03" w:rsidR="009A00FC" w:rsidRDefault="009A00FC" w:rsidP="00E65D82"/>
    <w:p w14:paraId="0ABA848D" w14:textId="16D2143A" w:rsidR="009A00FC" w:rsidRDefault="009A00FC" w:rsidP="009A00FC">
      <w:pPr>
        <w:pStyle w:val="ListParagraph"/>
        <w:numPr>
          <w:ilvl w:val="0"/>
          <w:numId w:val="5"/>
        </w:numPr>
      </w:pPr>
      <w:r>
        <w:lastRenderedPageBreak/>
        <w:t>The player will play on a laptop/desktop.</w:t>
      </w:r>
    </w:p>
    <w:p w14:paraId="0DDB9D35" w14:textId="1553FDF7" w:rsidR="009A00FC" w:rsidRDefault="009A00FC" w:rsidP="009A00FC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I will make my game in vs code.</w:t>
      </w:r>
    </w:p>
    <w:p w14:paraId="56E7CA98" w14:textId="77777777" w:rsidR="009A00FC" w:rsidRPr="009A00FC" w:rsidRDefault="009A00FC" w:rsidP="004C65CB">
      <w:pPr>
        <w:pStyle w:val="ListParagraph"/>
        <w:rPr>
          <w:sz w:val="28"/>
          <w:szCs w:val="28"/>
        </w:rPr>
      </w:pPr>
      <w:bookmarkStart w:id="0" w:name="_GoBack"/>
      <w:bookmarkEnd w:id="0"/>
    </w:p>
    <w:sectPr w:rsidR="009A00FC" w:rsidRPr="009A00F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367EA"/>
    <w:multiLevelType w:val="hybridMultilevel"/>
    <w:tmpl w:val="6F22076C"/>
    <w:lvl w:ilvl="0" w:tplc="F24A8E52">
      <w:start w:val="202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0B65"/>
    <w:rsid w:val="00383DE3"/>
    <w:rsid w:val="004C65CB"/>
    <w:rsid w:val="00556965"/>
    <w:rsid w:val="007B4A91"/>
    <w:rsid w:val="009A00FC"/>
    <w:rsid w:val="00E65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A00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el</dc:creator>
  <cp:lastModifiedBy>Patel</cp:lastModifiedBy>
  <cp:revision>2</cp:revision>
  <dcterms:created xsi:type="dcterms:W3CDTF">2021-04-04T00:23:00Z</dcterms:created>
  <dcterms:modified xsi:type="dcterms:W3CDTF">2021-04-04T00:23:00Z</dcterms:modified>
</cp:coreProperties>
</file>